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在国产麒麟操作系统上如何安装ONLYOFFICE</w:t>
      </w:r>
      <w:r>
        <w:t xml:space="preserve"> </w:t>
      </w:r>
      <w:r>
        <w:t xml:space="preserve">Docs</w:t>
      </w:r>
      <w:r>
        <w:t xml:space="preserve"> </w:t>
      </w:r>
      <w:r>
        <w:t xml:space="preserve">7.3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107" w:name="在国产麒麟操作系统上如何安装onlyoffice-docs-73-"/>
    <w:p>
      <w:pPr>
        <w:pStyle w:val="Heading1"/>
      </w:pPr>
      <w:r>
        <w:t xml:space="preserve">在国产麒麟操作系统上如何安装ONLYOFFICE Docs 7.3</w:t>
      </w:r>
    </w:p>
    <w:p>
      <w:pPr>
        <w:pStyle w:val="FirstParagraph"/>
      </w:pPr>
      <w:r>
        <w:t xml:space="preserve">这里假定你已经安装好了国产的麒麟操作系统，别管是在真实的物理机器上安装的，还是virtualbox、vmware虚拟机里面安装的，在该电脑上安装ONLYOFFICE Docs文档服务器。作为服务器使用，麒麟与任何普通的Linux操作系统一样，是可以不开启桌面模式的，强烈推荐服务器模式</w:t>
      </w:r>
    </w:p>
    <w:p>
      <w:pPr>
        <w:pStyle w:val="CaptionedFigure"/>
      </w:pPr>
      <w:r>
        <w:drawing>
          <wp:inline>
            <wp:extent cx="5334000" cy="4056784"/>
            <wp:effectExtent b="0" l="0" r="0" t="0"/>
            <wp:docPr descr="img" title="" id="21" name="Picture"/>
            <a:graphic>
              <a:graphicData uri="http://schemas.openxmlformats.org/drawingml/2006/picture">
                <pic:pic>
                  <pic:nvPicPr>
                    <pic:cNvPr descr="Screenshot_2023-02-03_at_19-13-52_Download_ONLYOFFICE_Docs_ONLYOFFI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drawing>
          <wp:inline>
            <wp:extent cx="5334000" cy="27861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eenshot_2023-02-03_at_19-15-47_Installing_ONLYOFFICE_Docs_for_Debian_Ubuntu_and_derivatives_-_ONLYOFFIC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861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eenshot_2023-02-03_at_20-21-59_更新linux时候提示无法“由于没有公钥，无法验证下列签名_”的解决方案_sanbo_xyz的博客-CSDN博客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rtualBox_AnotherPC_03_02_2023_19_22_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rtualBox_AnotherPC_03_02_2023_19_23_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rtualBox_AnotherPC_03_02_2023_19_23_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rtualBox_AnotherPC_03_02_2023_19_27_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rtualBox_AnotherPC_03_02_2023_19_40_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irtualBox_AnotherPC_03_02_2023_19_40_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VirtualBox_AnotherPC_03_02_2023_19_41_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irtualBox_AnotherPC_03_02_2023_19_49_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irtualBox_AnotherPC_03_02_2023_19_50_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VirtualBox_AnotherPC_03_02_2023_19_50_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VirtualBox_AnotherPC_03_02_2023_19_51_5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VirtualBox_AnotherPC_03_02_2023_20_19_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VirtualBox_AnotherPC_03_02_2023_20_20_2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VirtualBox_AnotherPC_03_02_2023_20_26_0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VirtualBox_AnotherPC_03_02_2023_20_27_0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VirtualBox_AnotherPC_03_02_2023_20_28_3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VirtualBox_AnotherPC_03_02_2023_20_32_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VirtualBox_AnotherPC_03_02_2023_20_34_4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VirtualBox_AnotherPC_03_02_2023_20_36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VirtualBox_AnotherPC_03_02_2023_20_38_0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VirtualBox_AnotherPC_03_02_2023_20_39_1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VirtualBox_AnotherPC_03_02_2023_20_40_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VirtualBox_AnotherPC_03_02_2023_20_44_4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VirtualBox_AnotherPC_03_02_2023_20_48_4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VirtualBox_AnotherPC_03_02_2023_20_51_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VirtualBox_AnotherPC_03_02_2023_20_53_1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国产麒麟操作系统上如何安装ONLYOFFICE Docs 7.3</dc:title>
  <dc:creator>天哥</dc:creator>
  <cp:keywords/>
  <dcterms:created xsi:type="dcterms:W3CDTF">2023-02-04T12:43:46Z</dcterms:created>
  <dcterms:modified xsi:type="dcterms:W3CDTF">2023-02-04T1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2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